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2015, the Australian nursery industry adopted a new standard (</w:t>
      </w:r>
      <w:r>
        <w:rPr>
          <w:b/>
        </w:rPr>
        <w:t xml:space="preserve">AS2303</w:t>
      </w:r>
      <w:r>
        <w:t xml:space="preserve">) to assess the quality of tree stock for landscape use</w:t>
      </w:r>
      <w:r>
        <w:t xml:space="preserve"> </w:t>
      </w:r>
      <w:r>
        <w:t xml:space="preserve">(Standards Australia Limited, 2015)</w:t>
      </w:r>
      <w:r>
        <w:t xml:space="preserve">. This new standard was designed to assess above- and belowground characteristics of production tree stock for all stages of growth. Although the</w:t>
      </w:r>
      <w:r>
        <w:t xml:space="preserve"> </w:t>
      </w:r>
      <w:r>
        <w:rPr>
          <w:b/>
        </w:rPr>
        <w:t xml:space="preserve">AS2303</w:t>
      </w:r>
      <w:r>
        <w:t xml:space="preserve"> </w:t>
      </w:r>
      <w:r>
        <w:t xml:space="preserve">standard is not currently mandatory, it is likely to be increasingly called upon in order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e assess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attributes which accurately assess the condition and potential for growth of different stock types</w:t>
      </w:r>
      <w:r>
        <w:t xml:space="preserve"> </w:t>
      </w:r>
      <w:r>
        <w:t xml:space="preserve">(Wilson &amp; Jacobs, 2006)</w:t>
      </w:r>
      <w:r>
        <w:t xml:space="preserve">. As there is no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and these characteristics should relate to out-planting performance</w:t>
      </w:r>
      <w:r>
        <w:t xml:space="preserve"> </w:t>
      </w:r>
      <w:r>
        <w:t xml:space="preserve">(Landis,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tree stock can change significantly between production and out-planting, while seedling morphology tends to stay the same</w:t>
      </w:r>
      <w:r>
        <w:t xml:space="preserve"> </w:t>
      </w:r>
      <w:r>
        <w:t xml:space="preserve">(Pinto, 2011)</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seedling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n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seedling should be as tall as possible while still possessing an acceptable level of survival potential for the designated site</w:t>
      </w:r>
      <w:r>
        <w:t xml:space="preserve"> </w:t>
      </w:r>
      <w:r>
        <w:t xml:space="preserve">(Thompson, 1985)</w:t>
      </w:r>
      <w:r>
        <w:t xml:space="preserve">. Larger seedling height, however, can have adverse effects on field success in drier sites. This is because taller seedlings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calip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repor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eedling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during nursery production. Recently planted seedlings will initially depend on the root system created during nursery production</w:t>
      </w:r>
      <w:r>
        <w:t xml:space="preserve"> </w:t>
      </w:r>
      <w:r>
        <w:t xml:space="preserve">(Grossnickle, 2005)</w:t>
      </w:r>
      <w:r>
        <w:t xml:space="preserve">, thus enhancing the potential for root proliferation following transplanting will improve field establishment</w:t>
      </w:r>
      <w:r>
        <w:t xml:space="preserve"> </w:t>
      </w:r>
      <w:r>
        <w:t xml:space="preserve">(Davis &amp; Jacobs, 2005)</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and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In turn,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t is important for the root system to fully colonize the container and contain actively growing white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Importantly, assessing the quality of root development will be affected by inherent variation across species, as well as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during nursery production</w:t>
      </w:r>
      <w:r>
        <w:t xml:space="preserve"> </w:t>
      </w:r>
      <w:r>
        <w:t xml:space="preserve">(Watson &amp; Himelick, 1982)</w:t>
      </w:r>
      <w:r>
        <w:t xml:space="preserve">.</w:t>
      </w:r>
    </w:p>
    <w:p>
      <w:pPr>
        <w:pStyle w:val="Heading3"/>
      </w:pPr>
      <w:bookmarkStart w:id="27" w:name="pitfalls-of-single-parameter-assessments"/>
      <w:bookmarkEnd w:id="27"/>
      <w:r>
        <w:t xml:space="preserve">Pitfalls of single parameter assessments</w:t>
      </w:r>
    </w:p>
    <w:p>
      <w:pPr>
        <w:pStyle w:val="FirstParagraph"/>
      </w:pPr>
      <w:r>
        <w:t xml:space="preserve">Issues with using only morphological assessments, especially single parameter estimates of tree quality, have long been recognized has having overly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BodyText"/>
      </w:pPr>
      <w:r>
        <w:br w:type="textWrapping"/>
      </w:r>
      <w:r>
        <w:t xml:space="preserve">As grading standards of single morphological parameters may not capture natural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nursery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supporting, the root system should also be of sufficient size to anchor the tree. Imbalances above and belowground can put larger tree stock at higher risk of transplant shock</w:t>
      </w:r>
      <w:r>
        <w:t xml:space="preserve"> </w:t>
      </w:r>
      <w:r>
        <w:t xml:space="preserve">(Rietveld, 1989; South &amp; Zwolinski, 1997)</w:t>
      </w:r>
      <w:r>
        <w:t xml:space="preserve">, which is important for tree stock grown for landscape us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seedling quality and predict future health of any nursery tree.</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silvicultural practices have a strong influence on seedling performance</w:t>
      </w:r>
      <w:r>
        <w:t xml:space="preserve"> </w:t>
      </w:r>
      <w:r>
        <w:t xml:space="preserve">immediately after planting</w:t>
      </w:r>
      <w:r>
        <w:t xml:space="preserve"> </w:t>
      </w:r>
      <w:r>
        <w:t xml:space="preserve">(Grossnickle, 2012)</w:t>
      </w:r>
      <w:r>
        <w:t xml:space="preserve">. Thus, morphological parameters used to assess tree stock are likely to have a high degree of variation across different production nurseries. For example,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 Below we review aspects of nursery practices, common in Australia, that feedback to overall root:shoot balance of tree stock.</w:t>
      </w:r>
    </w:p>
    <w:p>
      <w:pPr>
        <w:pStyle w:val="Heading3"/>
      </w:pPr>
      <w:bookmarkStart w:id="31" w:name="use-of-bareroot-vs.-container-tree-stock"/>
      <w:bookmarkEnd w:id="31"/>
      <w:r>
        <w:t xml:space="preserve">1. Use of bareroot vs. container tree stock</w:t>
      </w:r>
    </w:p>
    <w:p>
      <w:pPr>
        <w:pStyle w:val="FirstParagraph"/>
      </w:pPr>
      <w:r>
        <w:t xml:space="preserve">Tree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e removal procedure for bare-root trees produces an imbalance in the root:sh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Fundamental differences between these two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however, generally have a different root morphology than field-grown plants</w:t>
      </w:r>
      <w:r>
        <w:t xml:space="preserve"> </w:t>
      </w:r>
      <w:r>
        <w:t xml:space="preserve">(NeSmith &amp; Duval, 1998)</w:t>
      </w:r>
      <w:r>
        <w:t xml:space="preserve">. Regardless, containerized seedlings still tend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considered to better meet the transpirational needs of the plant immediately after transplanting compared to bare-root stock</w:t>
      </w:r>
      <w:r>
        <w:t xml:space="preserve"> </w:t>
      </w:r>
      <w:r>
        <w:t xml:space="preserve">(Harris &amp; Gilman, 1993)</w:t>
      </w:r>
      <w:r>
        <w:t xml:space="preserve">, however, these less disturbed root systems do not always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nursery standards are now regulating the size of the bare-root seedling rootball removed in relation to the size of the tree aboveground</w:t>
      </w:r>
      <w:r>
        <w:t xml:space="preserve"> </w:t>
      </w:r>
      <w:r>
        <w:t xml:space="preserve">(AmericanHort, 2014; The British Standards Institution, 2014)</w:t>
      </w:r>
      <w:r>
        <w:t xml:space="preserve">. Consequently, it is an essential need to develop reliable quality assessment protocols that distinguish between these two stock types.</w:t>
      </w:r>
    </w:p>
    <w:p>
      <w:pPr>
        <w:pStyle w:val="Heading3"/>
      </w:pPr>
      <w:bookmarkStart w:id="32" w:name="container-type"/>
      <w:bookmarkEnd w:id="32"/>
      <w:r>
        <w:t xml:space="preserve">2. Container type</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the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and should be prioritized to improve overall seedling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above- and belowground, which manifest in multiple ways.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This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tree nurseries that produce a large variety of species for landscape use.</w:t>
      </w:r>
    </w:p>
    <w:p>
      <w:pPr>
        <w:pStyle w:val="BodyText"/>
      </w:pPr>
      <w:r>
        <w:br w:type="textWrapping"/>
      </w:r>
      <w:r>
        <w:t xml:space="preserve">The increasing demand for larger size trees for urban landscape planting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now commonly used for nursery trees for landscape use (up to 2500 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species grown for landscape use are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 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w:t>
      </w:r>
      <w:r>
        <w:t xml:space="preserve"> </w:t>
      </w:r>
      <w:r>
        <w:t xml:space="preserve">Alternatively, drought hardening regimes can be applied in the nursery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e.g nitroge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and decreased carbohydrate production, tree slenderness, height and caliper</w:t>
      </w:r>
      <w:r>
        <w:t xml:space="preserve"> </w:t>
      </w:r>
      <w:r>
        <w:t xml:space="preserve">(Trubat</w:t>
      </w:r>
      <w:r>
        <w:t xml:space="preserve"> </w:t>
      </w:r>
      <w:r>
        <w:rPr>
          <w:i/>
        </w:rPr>
        <w:t xml:space="preserve">et al.</w:t>
      </w:r>
      <w:r>
        <w:t xml:space="preserve">, 2010)</w:t>
      </w:r>
      <w:r>
        <w:t xml:space="preserve">. Overall, above- and belowground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w:t>
      </w:r>
      <w:r>
        <w:t xml:space="preserve"> </w:t>
      </w:r>
      <w:r>
        <w:t xml:space="preserve">(Wall &amp; Heiskanen, 2003)</w:t>
      </w:r>
      <w:r>
        <w:t xml:space="preserve">. Management strategies for trees for landscape use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root and shoots.</w:t>
      </w:r>
    </w:p>
    <w:p>
      <w:pPr>
        <w:pStyle w:val="Heading1"/>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common seedling types</w:t>
      </w:r>
      <w:r>
        <w:t xml:space="preserve"> </w:t>
      </w:r>
      <w:r>
        <w:t xml:space="preserve">(Mollá</w:t>
      </w:r>
      <w:r>
        <w:t xml:space="preserve"> </w:t>
      </w:r>
      <w:r>
        <w:rPr>
          <w:i/>
        </w:rPr>
        <w:t xml:space="preserve">et al.</w:t>
      </w:r>
      <w:r>
        <w:t xml:space="preserve">, 2006)</w:t>
      </w:r>
      <w:r>
        <w:t xml:space="preserve">, which is of specific importance when designing nursery quality criteria for broad geographic regions. Consequently, tree quality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In Australia, the geographic location of a nursery may play a key role in differences between growth and tree balance of similar stock types.</w:t>
      </w:r>
    </w:p>
    <w:p>
      <w:pPr>
        <w:pStyle w:val="BodyText"/>
      </w:pPr>
      <w:r>
        <w:br w:type="textWrapping"/>
      </w:r>
      <w:r>
        <w:t xml:space="preserve">Existing research on the impacts of climate on nursery stock focuses heavily on growing season cycles of deciduous tree stock or with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w:t>
      </w:r>
      <w:r>
        <w:t xml:space="preserve"> </w:t>
      </w:r>
      <w:r>
        <w:t xml:space="preserve">Mollá</w:t>
      </w:r>
      <w:r>
        <w:t xml:space="preserve"> </w:t>
      </w:r>
      <w:r>
        <w:rPr>
          <w:i/>
        </w:rPr>
        <w:t xml:space="preserve">et al.</w:t>
      </w:r>
      <w:r>
        <w:t xml:space="preserve"> </w:t>
      </w:r>
      <w:r>
        <w:t xml:space="preserve">(2006)</w:t>
      </w:r>
      <w:r>
        <w:t xml:space="preserve">)</w:t>
      </w:r>
      <w:r>
        <w:t xml:space="preserve">. Although informative, this research does not address the impacts of climate on the large variety of native broad-leaf evergreen tree stock grown in Australian nurseries. Thu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w:t>
      </w:r>
      <w:hyperlink r:id="rId37">
        <w:r>
          <w:rPr>
            <w:rStyle w:val="Hyperlink"/>
          </w:rPr>
          <w:t xml:space="preserve">http://www.bom.gov.au</w:t>
        </w:r>
      </w:hyperlink>
      <w:r>
        <w:t xml:space="preserve">, Figure 1). Most production nurseries in Australia grow containerized trees in open environments. As seedling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seedlings are found with changes in temperature and the intensity, quality, and duration of light</w:t>
      </w:r>
      <w:r>
        <w:t xml:space="preserve"> </w:t>
      </w:r>
      <w:r>
        <w:t xml:space="preserve">(Callaham, 1962)</w:t>
      </w:r>
      <w:r>
        <w:t xml:space="preserve">. This raises the question of whether differing growing climates affect seedling morphological parameters related to tree balance and then how large of an impact does climate variability have on growth of Australian nursery tree stock?</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t xml:space="preserve">Figure 1. Major climate regions of Australia.</w:t>
      </w:r>
    </w:p>
    <w:p>
      <w:pPr>
        <w:pStyle w:val="Heading2"/>
      </w:pPr>
      <w:bookmarkStart w:id="39" w:name="using-tree-balance-to-mitigate-transplant-stock"/>
      <w:bookmarkEnd w:id="39"/>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trees can be profoundly impacted by each of these stresses during nursery production, including culturing, lifting, packing, grading, handling, pruning, storage, and transport. Trees most also endure varying degrees of these stresses from the enviroment when out-planted,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 which increases the potential for transplant shock in tree stock grown for landscape use.</w:t>
      </w:r>
    </w:p>
    <w:p>
      <w:pPr>
        <w:pStyle w:val="BodyText"/>
      </w:pPr>
      <w:r>
        <w:br w:type="textWrapping"/>
      </w: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1"/>
      </w:pPr>
      <w:bookmarkStart w:id="40" w:name="assessing-rootshoot-balance-in-australian-tree-nurseries-for-landscape-use"/>
      <w:bookmarkEnd w:id="40"/>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landscape-based tree nurseries. This grading criteria provides a new method to assess the overall balance of a nursery tree, different from other international nursery standards. These other standards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However, most of these existing standards do not include tree balance specifications for large container sizes that are frequently utilized for growing landscape trees.</w:t>
      </w:r>
    </w:p>
    <w:p>
      <w:pPr>
        <w:pStyle w:val="Heading1"/>
      </w:pPr>
      <w:bookmarkStart w:id="41" w:name="evaluating-the-australian-standard-for-nursery-tree-stock"/>
      <w:bookmarkEnd w:id="41"/>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ability of the 'Size Index' parameter to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Heading1"/>
      </w:pPr>
      <w:bookmarkStart w:id="42" w:name="future-directions"/>
      <w:bookmarkEnd w:id="42"/>
      <w:r>
        <w:t xml:space="preserve">Future Directions</w:t>
      </w:r>
    </w:p>
    <w:p>
      <w:pPr>
        <w:pStyle w:val="FirstParagraph"/>
      </w:pP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even species origin (native/non-native). As information is gained with local nurseries, specifications for containerized plants are likely to change to more accurately match site, species, and planting time to individual stock type</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rPr>
          <w:b/>
        </w:rPr>
        <w:t xml:space="preserve">AS2303</w:t>
      </w:r>
      <w:r>
        <w:t xml:space="preserve"> </w:t>
      </w:r>
      <w:r>
        <w:t xml:space="preserve">uniquely delineates a 'Size Index' range for a tree shoot system in proportion to a continuum of containers sizes starting at 20 L. This is a unique attempt to quantify and standardize above and belowground balance in landscape-based nursery tree stock produced in Australia. Proper balance between root and shoot systems is critical to increase the potential for survival of out-planted trees to landscape environments, and likely should be evaluated in quality assessments of larger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Heading1"/>
      </w:pPr>
      <w:bookmarkStart w:id="43" w:name="references"/>
      <w:bookmarkEnd w:id="43"/>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 East Palatka 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ccf0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37" Target="http://www.bom.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3-13T22:40:54Z</dcterms:created>
  <dcterms:modified xsi:type="dcterms:W3CDTF">2017-03-13T22:40:54Z</dcterms:modified>
</cp:coreProperties>
</file>